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D9E7" w14:textId="52E2F097" w:rsidR="00B122F7" w:rsidRDefault="00B84106" w:rsidP="00B122F7">
      <w:pPr>
        <w:rPr>
          <w:b/>
        </w:rPr>
      </w:pPr>
      <w:r>
        <w:rPr>
          <w:b/>
        </w:rPr>
        <w:t xml:space="preserve">TMHSDC </w:t>
      </w:r>
      <w:r w:rsidR="00F1609C">
        <w:rPr>
          <w:b/>
        </w:rPr>
        <w:t>S</w:t>
      </w:r>
      <w:r w:rsidR="00B80D22">
        <w:rPr>
          <w:b/>
        </w:rPr>
        <w:t>prin</w:t>
      </w:r>
      <w:r w:rsidR="00F1609C">
        <w:rPr>
          <w:b/>
        </w:rPr>
        <w:t>g</w:t>
      </w:r>
      <w:r w:rsidR="00B80D22">
        <w:rPr>
          <w:b/>
        </w:rPr>
        <w:t xml:space="preserve"> 2023</w:t>
      </w:r>
      <w:r>
        <w:rPr>
          <w:b/>
        </w:rPr>
        <w:t xml:space="preserve"> Meeting </w:t>
      </w:r>
    </w:p>
    <w:p w14:paraId="3230CCBA" w14:textId="0F395D25" w:rsidR="00B84106" w:rsidRDefault="00B80D22" w:rsidP="00B122F7">
      <w:pPr>
        <w:rPr>
          <w:b/>
        </w:rPr>
      </w:pPr>
      <w:r>
        <w:rPr>
          <w:b/>
        </w:rPr>
        <w:t>April 17, 2023</w:t>
      </w:r>
    </w:p>
    <w:p w14:paraId="3AF1DC28" w14:textId="71CD0AA0" w:rsidR="006D0ECA" w:rsidRPr="00FF7473" w:rsidRDefault="006D0ECA" w:rsidP="00B122F7">
      <w:pPr>
        <w:rPr>
          <w:b/>
        </w:rPr>
      </w:pPr>
      <w:r>
        <w:rPr>
          <w:b/>
        </w:rPr>
        <w:t xml:space="preserve">Awards for the January, February, and March races were given out to awardees that were present before the start of the meeting.  Championship jackets were given out to the winners.  The members that received </w:t>
      </w:r>
      <w:r w:rsidR="00F1609C">
        <w:rPr>
          <w:b/>
        </w:rPr>
        <w:t>certificates</w:t>
      </w:r>
      <w:r>
        <w:rPr>
          <w:b/>
        </w:rPr>
        <w:t xml:space="preserve"> for “the most teams off one truck”, “traveling the furthest distance” and the “youngest mushers” were mentioned.</w:t>
      </w:r>
    </w:p>
    <w:p w14:paraId="274D3BFA" w14:textId="7E353859" w:rsidR="00B122F7" w:rsidRPr="00FF7473" w:rsidRDefault="00B122F7" w:rsidP="00B122F7">
      <w:pPr>
        <w:pStyle w:val="ListParagraph"/>
        <w:numPr>
          <w:ilvl w:val="0"/>
          <w:numId w:val="1"/>
        </w:numPr>
        <w:rPr>
          <w:b/>
        </w:rPr>
      </w:pPr>
      <w:r w:rsidRPr="00FF7473">
        <w:rPr>
          <w:b/>
        </w:rPr>
        <w:t>Welcome and call to order</w:t>
      </w:r>
      <w:r w:rsidR="00835E6E" w:rsidRPr="00835E6E">
        <w:t xml:space="preserve"> (</w:t>
      </w:r>
      <w:r w:rsidR="00835E6E">
        <w:t>Charlotte Carroll ran the meeting in the absence of a President)</w:t>
      </w:r>
      <w:r w:rsidR="0077504A">
        <w:t xml:space="preserve"> It was great to see the members in attendance to the meeting growing.</w:t>
      </w:r>
    </w:p>
    <w:p w14:paraId="59029D1E" w14:textId="5AF07B41" w:rsidR="00B122F7" w:rsidRPr="00FF7473" w:rsidRDefault="00B84106" w:rsidP="00B122F7">
      <w:pPr>
        <w:pStyle w:val="ListParagraph"/>
        <w:numPr>
          <w:ilvl w:val="0"/>
          <w:numId w:val="1"/>
        </w:numPr>
        <w:rPr>
          <w:b/>
        </w:rPr>
      </w:pPr>
      <w:r>
        <w:rPr>
          <w:b/>
        </w:rPr>
        <w:t xml:space="preserve">Secretary reading of </w:t>
      </w:r>
      <w:r w:rsidR="00E92294">
        <w:rPr>
          <w:b/>
        </w:rPr>
        <w:t>Fall 2022</w:t>
      </w:r>
      <w:r w:rsidR="00B122F7" w:rsidRPr="00FF7473">
        <w:rPr>
          <w:b/>
        </w:rPr>
        <w:t xml:space="preserve"> minutes and approval. </w:t>
      </w:r>
      <w:r>
        <w:t xml:space="preserve">Read by </w:t>
      </w:r>
      <w:r w:rsidR="000B6891">
        <w:t>Charlotte</w:t>
      </w:r>
      <w:r w:rsidR="009E4633">
        <w:t>.  Accepted as read</w:t>
      </w:r>
      <w:r w:rsidR="00503101">
        <w:t xml:space="preserve">. </w:t>
      </w:r>
      <w:r w:rsidR="008B5F3F">
        <w:t xml:space="preserve"> </w:t>
      </w:r>
      <w:r w:rsidR="00E92294">
        <w:t>Thomas</w:t>
      </w:r>
      <w:r w:rsidR="00503101">
        <w:t xml:space="preserve"> </w:t>
      </w:r>
      <w:r w:rsidR="00D942E4">
        <w:t xml:space="preserve">motioned, </w:t>
      </w:r>
      <w:r w:rsidR="00E92294">
        <w:t>Barth 2</w:t>
      </w:r>
      <w:r w:rsidR="00E92294" w:rsidRPr="00E92294">
        <w:rPr>
          <w:vertAlign w:val="superscript"/>
        </w:rPr>
        <w:t>nd</w:t>
      </w:r>
      <w:r w:rsidR="00E92294">
        <w:t xml:space="preserve">, </w:t>
      </w:r>
      <w:r w:rsidR="009E4633">
        <w:t>unanimous</w:t>
      </w:r>
      <w:r w:rsidR="00503101">
        <w:t>ly passed.</w:t>
      </w:r>
    </w:p>
    <w:p w14:paraId="545263AF" w14:textId="1A1E400A" w:rsidR="00B122F7" w:rsidRPr="00AE13D9" w:rsidRDefault="00B122F7" w:rsidP="00B122F7">
      <w:pPr>
        <w:pStyle w:val="ListParagraph"/>
        <w:numPr>
          <w:ilvl w:val="0"/>
          <w:numId w:val="1"/>
        </w:numPr>
        <w:rPr>
          <w:b/>
        </w:rPr>
      </w:pPr>
      <w:r w:rsidRPr="00FF7473">
        <w:rPr>
          <w:b/>
        </w:rPr>
        <w:t>Treasure</w:t>
      </w:r>
      <w:r w:rsidR="00A4225B">
        <w:rPr>
          <w:b/>
        </w:rPr>
        <w:t>r’</w:t>
      </w:r>
      <w:r w:rsidRPr="00FF7473">
        <w:rPr>
          <w:b/>
        </w:rPr>
        <w:t>s report and approval</w:t>
      </w:r>
      <w:r w:rsidR="009E4633">
        <w:rPr>
          <w:b/>
        </w:rPr>
        <w:t xml:space="preserve">. </w:t>
      </w:r>
      <w:r w:rsidR="008D122B">
        <w:t>$</w:t>
      </w:r>
      <w:r w:rsidR="00E92294">
        <w:t>3,745.85</w:t>
      </w:r>
      <w:r w:rsidR="008B5F3F" w:rsidRPr="008B5F3F">
        <w:t xml:space="preserve"> </w:t>
      </w:r>
      <w:r w:rsidR="00B84106">
        <w:t>total</w:t>
      </w:r>
      <w:r w:rsidR="00194EB2">
        <w:t xml:space="preserve"> balance</w:t>
      </w:r>
      <w:r w:rsidR="008D122B">
        <w:t>, $1,</w:t>
      </w:r>
      <w:r w:rsidR="00E92294">
        <w:t>013.61</w:t>
      </w:r>
      <w:r w:rsidR="008D122B">
        <w:t xml:space="preserve"> Allen Thomas Fund.  $</w:t>
      </w:r>
      <w:r w:rsidR="00E92294">
        <w:t>2,718.63</w:t>
      </w:r>
      <w:r w:rsidR="008D122B">
        <w:t xml:space="preserve"> in checking.</w:t>
      </w:r>
      <w:r w:rsidR="009E4633">
        <w:t xml:space="preserve">  </w:t>
      </w:r>
      <w:r w:rsidR="00194EB2">
        <w:t>Read by Gina.</w:t>
      </w:r>
      <w:r w:rsidR="00764C1D">
        <w:t xml:space="preserve">   </w:t>
      </w:r>
      <w:r w:rsidR="00E92294">
        <w:t>The quilt that Val made and raffled off brought in over $500.  Michelle and Jill Carter donated items to the club that were sold and brought in money.  The money was used for the new logo, club merchandise and club brochures.  Barth</w:t>
      </w:r>
      <w:r w:rsidR="00764C1D">
        <w:t xml:space="preserve"> made a motion to accept</w:t>
      </w:r>
      <w:r w:rsidR="00E92294">
        <w:t xml:space="preserve"> the treasurer’s report</w:t>
      </w:r>
      <w:r w:rsidR="008D122B">
        <w:t xml:space="preserve">, </w:t>
      </w:r>
      <w:r w:rsidR="00E92294">
        <w:t>Chris 2</w:t>
      </w:r>
      <w:r w:rsidR="00E92294" w:rsidRPr="00E92294">
        <w:rPr>
          <w:vertAlign w:val="superscript"/>
        </w:rPr>
        <w:t>nd</w:t>
      </w:r>
      <w:r w:rsidR="00E92294">
        <w:t xml:space="preserve">, </w:t>
      </w:r>
      <w:r w:rsidR="00764C1D">
        <w:t>Accepted as read.</w:t>
      </w:r>
    </w:p>
    <w:p w14:paraId="152C03B9" w14:textId="4D10506B" w:rsidR="00AE13D9" w:rsidRPr="00FF7473" w:rsidRDefault="00AE13D9" w:rsidP="00B122F7">
      <w:pPr>
        <w:pStyle w:val="ListParagraph"/>
        <w:numPr>
          <w:ilvl w:val="0"/>
          <w:numId w:val="1"/>
        </w:numPr>
        <w:rPr>
          <w:b/>
        </w:rPr>
      </w:pPr>
      <w:r>
        <w:rPr>
          <w:b/>
        </w:rPr>
        <w:t xml:space="preserve">501C3 – </w:t>
      </w:r>
      <w:r>
        <w:t>Val has filed the paperwork for the club.</w:t>
      </w:r>
    </w:p>
    <w:p w14:paraId="7D4A4AAB" w14:textId="4516032A" w:rsidR="009E4633" w:rsidRPr="009E4633" w:rsidRDefault="008D122B" w:rsidP="00B122F7">
      <w:pPr>
        <w:pStyle w:val="ListParagraph"/>
        <w:numPr>
          <w:ilvl w:val="0"/>
          <w:numId w:val="1"/>
        </w:numPr>
        <w:rPr>
          <w:b/>
        </w:rPr>
      </w:pPr>
      <w:r>
        <w:rPr>
          <w:b/>
        </w:rPr>
        <w:t xml:space="preserve">Animal welfare report </w:t>
      </w:r>
      <w:r w:rsidR="009E4633">
        <w:rPr>
          <w:b/>
        </w:rPr>
        <w:t xml:space="preserve"> </w:t>
      </w:r>
    </w:p>
    <w:p w14:paraId="632456FF" w14:textId="7F1A447C" w:rsidR="000B6891" w:rsidRDefault="008D122B" w:rsidP="00E92294">
      <w:pPr>
        <w:pStyle w:val="ListParagraph"/>
      </w:pPr>
      <w:r>
        <w:t xml:space="preserve">Andrea Hoskins </w:t>
      </w:r>
      <w:r w:rsidR="00E92294">
        <w:t>was not in attendance of the meeting when the animal welfare report was discussed</w:t>
      </w:r>
      <w:r>
        <w:t>.</w:t>
      </w:r>
      <w:r w:rsidR="00E92294">
        <w:t xml:space="preserve">  Charlotte reported that the Animal Welfare Advisory Council had no further updates on the dog license changes that they discussed at their past meeting.  The </w:t>
      </w:r>
      <w:r w:rsidR="006D0ECA">
        <w:t>electronic state p</w:t>
      </w:r>
      <w:r w:rsidR="00E92294">
        <w:t>rogram to license individual dogs was not working properly and the state was in the process of updating the online portal to register individual dogs.</w:t>
      </w:r>
      <w:r w:rsidR="006D0ECA">
        <w:t xml:space="preserve"> The AWAC also discussed the “Help Fix Me” program for low income spay/neutering of cats and dogs.</w:t>
      </w:r>
      <w:r w:rsidR="00E71C93">
        <w:t xml:space="preserve">  The AWAC continue to have online recorded monthly meetings and some of the meetings are posted on their website.</w:t>
      </w:r>
    </w:p>
    <w:p w14:paraId="02F6CB3B" w14:textId="1A533FC6" w:rsidR="00B122F7" w:rsidRPr="00F1609C" w:rsidRDefault="00B122F7" w:rsidP="00F1609C">
      <w:pPr>
        <w:pStyle w:val="ListParagraph"/>
        <w:numPr>
          <w:ilvl w:val="0"/>
          <w:numId w:val="1"/>
        </w:numPr>
        <w:rPr>
          <w:b/>
        </w:rPr>
      </w:pPr>
      <w:r w:rsidRPr="00F1609C">
        <w:rPr>
          <w:b/>
        </w:rPr>
        <w:t>Correspondence secretary’s report</w:t>
      </w:r>
      <w:r w:rsidR="008D122B" w:rsidRPr="00F1609C">
        <w:rPr>
          <w:b/>
        </w:rPr>
        <w:t xml:space="preserve"> </w:t>
      </w:r>
      <w:r w:rsidRPr="00F1609C">
        <w:rPr>
          <w:b/>
        </w:rPr>
        <w:t xml:space="preserve"> </w:t>
      </w:r>
    </w:p>
    <w:p w14:paraId="6573AA7F" w14:textId="1DF08665" w:rsidR="00EA150D" w:rsidRPr="00EA150D" w:rsidRDefault="00261461" w:rsidP="001D7BF1">
      <w:pPr>
        <w:pStyle w:val="ListParagraph"/>
        <w:ind w:left="1440"/>
        <w:rPr>
          <w:b/>
        </w:rPr>
      </w:pPr>
      <w:r>
        <w:t>Val purchased 50 post cards</w:t>
      </w:r>
      <w:r w:rsidR="001D7BF1">
        <w:t>.</w:t>
      </w:r>
      <w:r>
        <w:t xml:space="preserve"> </w:t>
      </w:r>
      <w:r w:rsidR="00E71C93">
        <w:t xml:space="preserve">Charlotte mailed out </w:t>
      </w:r>
      <w:r>
        <w:t>4</w:t>
      </w:r>
      <w:r w:rsidR="00E71C93">
        <w:t>8</w:t>
      </w:r>
      <w:r>
        <w:t xml:space="preserve"> post cards </w:t>
      </w:r>
      <w:r w:rsidR="00E71C93">
        <w:t xml:space="preserve">to </w:t>
      </w:r>
      <w:r>
        <w:t>past and present members and people who have attended the races.</w:t>
      </w:r>
    </w:p>
    <w:p w14:paraId="27A642BB" w14:textId="53169BC4" w:rsidR="00B122F7" w:rsidRPr="00FF7473" w:rsidRDefault="00B122F7" w:rsidP="00B122F7">
      <w:pPr>
        <w:pStyle w:val="ListParagraph"/>
        <w:numPr>
          <w:ilvl w:val="0"/>
          <w:numId w:val="1"/>
        </w:numPr>
        <w:rPr>
          <w:b/>
        </w:rPr>
      </w:pPr>
      <w:r w:rsidRPr="00FF7473">
        <w:rPr>
          <w:b/>
        </w:rPr>
        <w:t>OLD BUSINESS-</w:t>
      </w:r>
    </w:p>
    <w:p w14:paraId="45FDE84B" w14:textId="1D57B185" w:rsidR="00261461" w:rsidRPr="00261461" w:rsidRDefault="002B2358" w:rsidP="007A4337">
      <w:pPr>
        <w:pStyle w:val="ListParagraph"/>
        <w:numPr>
          <w:ilvl w:val="1"/>
          <w:numId w:val="1"/>
        </w:numPr>
        <w:rPr>
          <w:b/>
        </w:rPr>
      </w:pPr>
      <w:r>
        <w:rPr>
          <w:b/>
        </w:rPr>
        <w:t xml:space="preserve">Club </w:t>
      </w:r>
      <w:r w:rsidR="00D942E4">
        <w:rPr>
          <w:b/>
        </w:rPr>
        <w:t>website</w:t>
      </w:r>
      <w:r w:rsidR="004D182D">
        <w:rPr>
          <w:b/>
        </w:rPr>
        <w:t xml:space="preserve"> -</w:t>
      </w:r>
      <w:r w:rsidR="00D942E4">
        <w:rPr>
          <w:b/>
        </w:rPr>
        <w:t xml:space="preserve"> </w:t>
      </w:r>
      <w:r w:rsidR="00D942E4" w:rsidRPr="005B7E7B">
        <w:t>The</w:t>
      </w:r>
      <w:r>
        <w:t xml:space="preserve"> </w:t>
      </w:r>
      <w:r w:rsidR="00261461">
        <w:t xml:space="preserve">website is </w:t>
      </w:r>
      <w:r w:rsidR="00E71C93">
        <w:t>updated, to include the fall meeting and forms.</w:t>
      </w:r>
    </w:p>
    <w:p w14:paraId="6C48571E" w14:textId="08F91BB0" w:rsidR="0013795C" w:rsidRPr="00E67983" w:rsidRDefault="00261461" w:rsidP="007A4337">
      <w:pPr>
        <w:pStyle w:val="ListParagraph"/>
        <w:numPr>
          <w:ilvl w:val="1"/>
          <w:numId w:val="1"/>
        </w:numPr>
        <w:rPr>
          <w:b/>
        </w:rPr>
      </w:pPr>
      <w:r>
        <w:t xml:space="preserve"> </w:t>
      </w:r>
      <w:r>
        <w:rPr>
          <w:b/>
        </w:rPr>
        <w:t xml:space="preserve">Club Merchandise </w:t>
      </w:r>
      <w:r>
        <w:t>–</w:t>
      </w:r>
      <w:r w:rsidR="00E71C93">
        <w:t>A limited number of bags and t-shirts with the new logo are for sale today for $15 each.  We also have brochures with the new logo and club information.  Please take some brochures to put out in places where dog people will see them.</w:t>
      </w:r>
    </w:p>
    <w:p w14:paraId="1491E8C1" w14:textId="77777777" w:rsidR="00E67983" w:rsidRDefault="00E67983" w:rsidP="00E67983">
      <w:pPr>
        <w:pStyle w:val="ListParagraph"/>
        <w:numPr>
          <w:ilvl w:val="1"/>
          <w:numId w:val="1"/>
        </w:numPr>
        <w:rPr>
          <w:b/>
        </w:rPr>
      </w:pPr>
      <w:r>
        <w:rPr>
          <w:b/>
        </w:rPr>
        <w:t>Fundraising</w:t>
      </w:r>
    </w:p>
    <w:p w14:paraId="3C9AEC63" w14:textId="63ECCF68" w:rsidR="00E67983" w:rsidRPr="00412B47" w:rsidRDefault="00E67983" w:rsidP="00E67983">
      <w:pPr>
        <w:pStyle w:val="ListParagraph"/>
        <w:numPr>
          <w:ilvl w:val="2"/>
          <w:numId w:val="1"/>
        </w:numPr>
        <w:rPr>
          <w:b/>
        </w:rPr>
      </w:pPr>
      <w:r>
        <w:rPr>
          <w:b/>
        </w:rPr>
        <w:t xml:space="preserve">Quilt - </w:t>
      </w:r>
      <w:r>
        <w:t xml:space="preserve">Val made a dog themed quilt to raffle off.  </w:t>
      </w:r>
      <w:r w:rsidR="00E71C93">
        <w:t>The winner was drawn at the meeting.  Val will make another quilt to raffle off for next year.</w:t>
      </w:r>
    </w:p>
    <w:p w14:paraId="1E6B5541" w14:textId="2EE6CD85" w:rsidR="00E67983" w:rsidRDefault="00E67983" w:rsidP="00E67983">
      <w:pPr>
        <w:pStyle w:val="ListParagraph"/>
        <w:numPr>
          <w:ilvl w:val="2"/>
          <w:numId w:val="1"/>
        </w:numPr>
      </w:pPr>
      <w:r>
        <w:rPr>
          <w:b/>
        </w:rPr>
        <w:t>Tours-</w:t>
      </w:r>
      <w:r w:rsidR="006330AF">
        <w:t>A quick discussion was had about giving tours to raise funds for the club</w:t>
      </w:r>
      <w:r w:rsidRPr="00261461">
        <w:t>.</w:t>
      </w:r>
      <w:r w:rsidR="006330AF">
        <w:t xml:space="preserve"> However, no one in attendance of the meeting have dogs that would be good with tours.  Some are shy and would not work well with the public.</w:t>
      </w:r>
    </w:p>
    <w:p w14:paraId="42EA2E4F" w14:textId="5009C674" w:rsidR="005612A8" w:rsidRPr="005612A8" w:rsidRDefault="005612A8" w:rsidP="006E3AFE">
      <w:pPr>
        <w:pStyle w:val="ListParagraph"/>
        <w:ind w:left="2160"/>
        <w:rPr>
          <w:b/>
        </w:rPr>
      </w:pPr>
    </w:p>
    <w:p w14:paraId="75D58728" w14:textId="63CE00E2" w:rsidR="00B122F7" w:rsidRPr="00FF7473" w:rsidRDefault="00B122F7" w:rsidP="00B122F7">
      <w:pPr>
        <w:pStyle w:val="ListParagraph"/>
        <w:numPr>
          <w:ilvl w:val="0"/>
          <w:numId w:val="1"/>
        </w:numPr>
        <w:rPr>
          <w:b/>
        </w:rPr>
      </w:pPr>
      <w:r w:rsidRPr="00FF7473">
        <w:rPr>
          <w:b/>
        </w:rPr>
        <w:t>NEW BUS</w:t>
      </w:r>
      <w:r w:rsidR="00D942E4">
        <w:rPr>
          <w:b/>
        </w:rPr>
        <w:t>I</w:t>
      </w:r>
      <w:r w:rsidRPr="00FF7473">
        <w:rPr>
          <w:b/>
        </w:rPr>
        <w:t>NESS</w:t>
      </w:r>
    </w:p>
    <w:p w14:paraId="7D95300E" w14:textId="072C44D4" w:rsidR="00412B47" w:rsidRPr="00412B47" w:rsidRDefault="00412B47" w:rsidP="00412B47">
      <w:pPr>
        <w:pStyle w:val="ListParagraph"/>
        <w:ind w:left="2160"/>
      </w:pPr>
    </w:p>
    <w:p w14:paraId="0BC3EB4C" w14:textId="4A4B2C9F" w:rsidR="00E67983" w:rsidRDefault="00E67983" w:rsidP="00B122F7">
      <w:pPr>
        <w:pStyle w:val="ListParagraph"/>
        <w:numPr>
          <w:ilvl w:val="1"/>
          <w:numId w:val="1"/>
        </w:numPr>
        <w:rPr>
          <w:b/>
        </w:rPr>
      </w:pPr>
      <w:r>
        <w:rPr>
          <w:b/>
        </w:rPr>
        <w:t>Races</w:t>
      </w:r>
    </w:p>
    <w:p w14:paraId="1F7BB5FE" w14:textId="08468A15" w:rsidR="00AE13D9" w:rsidRDefault="00AE13D9" w:rsidP="00E67983">
      <w:pPr>
        <w:pStyle w:val="ListParagraph"/>
        <w:numPr>
          <w:ilvl w:val="2"/>
          <w:numId w:val="1"/>
        </w:numPr>
        <w:rPr>
          <w:b/>
        </w:rPr>
      </w:pPr>
      <w:r>
        <w:rPr>
          <w:b/>
        </w:rPr>
        <w:t xml:space="preserve">Fall Rig Race and Meeting – </w:t>
      </w:r>
      <w:r w:rsidRPr="00AE13D9">
        <w:t>November 12, 2023 Dover Fox-croft Fairgrounds</w:t>
      </w:r>
    </w:p>
    <w:p w14:paraId="3E407812" w14:textId="5EF30A82" w:rsidR="00E67983" w:rsidRPr="000C2674" w:rsidRDefault="00E67983" w:rsidP="00E67983">
      <w:pPr>
        <w:pStyle w:val="ListParagraph"/>
        <w:numPr>
          <w:ilvl w:val="2"/>
          <w:numId w:val="1"/>
        </w:numPr>
        <w:rPr>
          <w:b/>
        </w:rPr>
      </w:pPr>
      <w:r>
        <w:rPr>
          <w:b/>
        </w:rPr>
        <w:lastRenderedPageBreak/>
        <w:t xml:space="preserve">Bradford Race Dates:  </w:t>
      </w:r>
      <w:r>
        <w:t>January 28, 202</w:t>
      </w:r>
      <w:r w:rsidR="006330AF">
        <w:t>4</w:t>
      </w:r>
      <w:r>
        <w:t>, February 1</w:t>
      </w:r>
      <w:r w:rsidR="006330AF">
        <w:t>0</w:t>
      </w:r>
      <w:r>
        <w:t>-1</w:t>
      </w:r>
      <w:r w:rsidR="006330AF">
        <w:t>1</w:t>
      </w:r>
      <w:r>
        <w:t>, 202</w:t>
      </w:r>
      <w:r w:rsidR="006330AF">
        <w:t>4</w:t>
      </w:r>
      <w:r>
        <w:t xml:space="preserve">, March </w:t>
      </w:r>
      <w:r w:rsidR="006330AF">
        <w:t>9</w:t>
      </w:r>
      <w:r>
        <w:t>, 202</w:t>
      </w:r>
      <w:r w:rsidR="006330AF">
        <w:t>4</w:t>
      </w:r>
    </w:p>
    <w:p w14:paraId="71BF28F3" w14:textId="44EE6133" w:rsidR="000C2674" w:rsidRDefault="000C2674" w:rsidP="000C2674">
      <w:pPr>
        <w:pStyle w:val="ListParagraph"/>
        <w:ind w:left="2160"/>
      </w:pPr>
      <w:r w:rsidRPr="000C2674">
        <w:t xml:space="preserve">A discussion </w:t>
      </w:r>
      <w:r>
        <w:t>was had about possibly having the stage race both days in February.  Further discussion will be had at the Fall meeting.</w:t>
      </w:r>
      <w:r w:rsidR="004D0301">
        <w:t xml:space="preserve">  A new roof is in the works for the “warming hut” at Bradford, so in the future we could have more lunches after the races.</w:t>
      </w:r>
    </w:p>
    <w:p w14:paraId="2B14071C" w14:textId="77777777" w:rsidR="000C2674" w:rsidRPr="000C2674" w:rsidRDefault="000C2674" w:rsidP="000C2674">
      <w:pPr>
        <w:pStyle w:val="ListParagraph"/>
        <w:ind w:left="2160"/>
      </w:pPr>
    </w:p>
    <w:p w14:paraId="0F4A3D3D" w14:textId="24E88E1E" w:rsidR="00E67983" w:rsidRPr="009C627F" w:rsidRDefault="00E67983" w:rsidP="00E67983">
      <w:pPr>
        <w:pStyle w:val="ListParagraph"/>
        <w:numPr>
          <w:ilvl w:val="2"/>
          <w:numId w:val="1"/>
        </w:numPr>
        <w:rPr>
          <w:b/>
        </w:rPr>
      </w:pPr>
      <w:r>
        <w:rPr>
          <w:b/>
        </w:rPr>
        <w:t xml:space="preserve">Frost Mountain Race </w:t>
      </w:r>
      <w:r>
        <w:t xml:space="preserve">(Brownfield, Maine) </w:t>
      </w:r>
      <w:r w:rsidR="006330AF">
        <w:t>James and Alice Fitzgerald had the race March 4, 2023.  They were not in attendance at the meeting to discuss a 202</w:t>
      </w:r>
      <w:r w:rsidR="00F1609C">
        <w:t>4</w:t>
      </w:r>
      <w:r w:rsidR="006330AF">
        <w:t xml:space="preserve"> race.</w:t>
      </w:r>
    </w:p>
    <w:p w14:paraId="7524E770" w14:textId="48BB05B8" w:rsidR="000C2674" w:rsidRPr="000C2674" w:rsidRDefault="009C627F" w:rsidP="00E67983">
      <w:pPr>
        <w:pStyle w:val="ListParagraph"/>
        <w:numPr>
          <w:ilvl w:val="2"/>
          <w:numId w:val="1"/>
        </w:numPr>
        <w:rPr>
          <w:b/>
        </w:rPr>
      </w:pPr>
      <w:r>
        <w:rPr>
          <w:b/>
        </w:rPr>
        <w:t xml:space="preserve">Bridgton Race </w:t>
      </w:r>
      <w:r>
        <w:t xml:space="preserve">– A race </w:t>
      </w:r>
      <w:r w:rsidR="000C2674">
        <w:t xml:space="preserve">formerly </w:t>
      </w:r>
      <w:r>
        <w:t xml:space="preserve">called the Musher’s Bowl, held by the Down East Sled Dog Club at Five Fields Farm in South Bridgton.  Charlotte Carroll’s family was a major part of putting on the race in the past.  Danny </w:t>
      </w:r>
      <w:proofErr w:type="spellStart"/>
      <w:r>
        <w:t>Gyger</w:t>
      </w:r>
      <w:proofErr w:type="spellEnd"/>
      <w:r>
        <w:t>, the son of the owner, and who grooms the cross country ski trails at the location with a tucker mentioned to Shayla Stevens and Joel Foster that he would like to see the race held again.  The Down East Sled Dog Club merged with The New England Sled Dog Club and they have no interest in holding the race.  A discussion was had about holding a race in the future.  With the location grooming the trails for us, restrooms on site, and a small warming hut most of the items need</w:t>
      </w:r>
      <w:r w:rsidR="00F1609C">
        <w:t>ed</w:t>
      </w:r>
      <w:r>
        <w:t xml:space="preserve"> to hold the race are available.  In the past mushers have said that the course is very technical and </w:t>
      </w:r>
      <w:r w:rsidR="000C2674">
        <w:t xml:space="preserve">the location is at the southern part of the state, some musher’s would have to travel a distance to the location. It was agreed that Shayla, Joel, Thomas and </w:t>
      </w:r>
      <w:r w:rsidR="00F1609C">
        <w:t>Charlotte</w:t>
      </w:r>
      <w:r w:rsidR="000C2674">
        <w:t xml:space="preserve"> would try to meet with Danny to discuss holding a training day on the course for 2024.  Then if it went well and all parties wanted to the following year we could </w:t>
      </w:r>
      <w:r w:rsidR="001F325D">
        <w:t>hold a race</w:t>
      </w:r>
      <w:r w:rsidR="000C2674">
        <w:t>.</w:t>
      </w:r>
    </w:p>
    <w:p w14:paraId="2519DDED" w14:textId="7BC2CE56" w:rsidR="009C627F" w:rsidRDefault="009C627F" w:rsidP="000C2674">
      <w:pPr>
        <w:pStyle w:val="ListParagraph"/>
        <w:ind w:left="2160"/>
        <w:rPr>
          <w:b/>
        </w:rPr>
      </w:pPr>
    </w:p>
    <w:p w14:paraId="0E968A9F" w14:textId="53B34D43" w:rsidR="00412B47" w:rsidRDefault="00261461" w:rsidP="00B122F7">
      <w:pPr>
        <w:pStyle w:val="ListParagraph"/>
        <w:numPr>
          <w:ilvl w:val="1"/>
          <w:numId w:val="1"/>
        </w:numPr>
        <w:rPr>
          <w:b/>
        </w:rPr>
      </w:pPr>
      <w:r>
        <w:rPr>
          <w:b/>
        </w:rPr>
        <w:t xml:space="preserve">Leonhard </w:t>
      </w:r>
      <w:proofErr w:type="spellStart"/>
      <w:r>
        <w:rPr>
          <w:b/>
        </w:rPr>
        <w:t>Seppela</w:t>
      </w:r>
      <w:proofErr w:type="spellEnd"/>
      <w:r>
        <w:rPr>
          <w:b/>
        </w:rPr>
        <w:t xml:space="preserve">  Award</w:t>
      </w:r>
      <w:r w:rsidR="006330AF">
        <w:rPr>
          <w:b/>
        </w:rPr>
        <w:t xml:space="preserve"> and Allen Thomas Award</w:t>
      </w:r>
    </w:p>
    <w:p w14:paraId="191133A2" w14:textId="7FC2AD3C" w:rsidR="00E67983" w:rsidRDefault="006330AF" w:rsidP="00E67983">
      <w:pPr>
        <w:pStyle w:val="ListParagraph"/>
        <w:ind w:left="2160"/>
      </w:pPr>
      <w:r>
        <w:t>The Vice President had not received any nominations as of the meeting.  A two week extension was given on the deadline.  To submit a nomination Email or Facebook Val Parent with nominations for both of the awards.</w:t>
      </w:r>
    </w:p>
    <w:p w14:paraId="42354026" w14:textId="29F6CA57" w:rsidR="00306B84" w:rsidRPr="00306B84" w:rsidRDefault="00306B84" w:rsidP="00E67983">
      <w:pPr>
        <w:pStyle w:val="ListParagraph"/>
        <w:ind w:left="2160"/>
      </w:pPr>
      <w:r w:rsidRPr="00E67983">
        <w:rPr>
          <w:b/>
        </w:rPr>
        <w:t xml:space="preserve">            </w:t>
      </w:r>
    </w:p>
    <w:p w14:paraId="7ADB0299" w14:textId="39E4CE09" w:rsidR="00B122F7" w:rsidRDefault="00E67983" w:rsidP="00B122F7">
      <w:pPr>
        <w:pStyle w:val="ListParagraph"/>
        <w:numPr>
          <w:ilvl w:val="1"/>
          <w:numId w:val="1"/>
        </w:numPr>
        <w:rPr>
          <w:b/>
        </w:rPr>
      </w:pPr>
      <w:r>
        <w:rPr>
          <w:b/>
        </w:rPr>
        <w:t>Club Vacancies</w:t>
      </w:r>
      <w:r w:rsidR="005612A8">
        <w:rPr>
          <w:b/>
        </w:rPr>
        <w:tab/>
      </w:r>
    </w:p>
    <w:p w14:paraId="28CB46CD" w14:textId="607E3F86" w:rsidR="00E21A0A" w:rsidRPr="00E67983" w:rsidRDefault="00E67983" w:rsidP="00E21A0A">
      <w:pPr>
        <w:pStyle w:val="ListParagraph"/>
        <w:numPr>
          <w:ilvl w:val="2"/>
          <w:numId w:val="1"/>
        </w:numPr>
        <w:rPr>
          <w:b/>
        </w:rPr>
      </w:pPr>
      <w:r>
        <w:t>President –At this time position is still vacant.</w:t>
      </w:r>
    </w:p>
    <w:p w14:paraId="055B7F44" w14:textId="78E46CE9" w:rsidR="00E67983" w:rsidRPr="005F7EF7" w:rsidRDefault="006330AF" w:rsidP="00E67983">
      <w:pPr>
        <w:pStyle w:val="ListParagraph"/>
        <w:numPr>
          <w:ilvl w:val="2"/>
          <w:numId w:val="1"/>
        </w:numPr>
        <w:rPr>
          <w:b/>
        </w:rPr>
      </w:pPr>
      <w:r>
        <w:t>Board member terms expiring 2023:  Don Banker, Andrea Hoskins and Charlotte Carroll.</w:t>
      </w:r>
    </w:p>
    <w:p w14:paraId="127B4EEC" w14:textId="15B86345" w:rsidR="005F7EF7" w:rsidRPr="005F7EF7" w:rsidRDefault="005F7EF7" w:rsidP="00E67983">
      <w:pPr>
        <w:pStyle w:val="ListParagraph"/>
        <w:numPr>
          <w:ilvl w:val="2"/>
          <w:numId w:val="1"/>
        </w:numPr>
        <w:rPr>
          <w:b/>
        </w:rPr>
      </w:pPr>
      <w:r>
        <w:t>Section IV.  Officers:  A through J of the Bylaws was read at the meeting.  Then nominations and volunteers for the Preside</w:t>
      </w:r>
      <w:r w:rsidR="00702574">
        <w:t xml:space="preserve">nt </w:t>
      </w:r>
      <w:r>
        <w:t>and Board Member</w:t>
      </w:r>
      <w:r w:rsidR="00702574">
        <w:t xml:space="preserve"> positions</w:t>
      </w:r>
      <w:r>
        <w:t xml:space="preserve"> were </w:t>
      </w:r>
      <w:r w:rsidR="00702574">
        <w:t>accepted</w:t>
      </w:r>
      <w:r>
        <w:t>.</w:t>
      </w:r>
      <w:r w:rsidR="00702574">
        <w:t xml:space="preserve"> Barth </w:t>
      </w:r>
      <w:proofErr w:type="spellStart"/>
      <w:r w:rsidR="00702574">
        <w:t>Deuyour</w:t>
      </w:r>
      <w:proofErr w:type="spellEnd"/>
      <w:r w:rsidR="00702574">
        <w:t xml:space="preserve"> volunteered to be club President.  Shayla Stevens volunteered to be a board member.  Don Banker and Andrea Hoskins agreed to run another term.  Charlotte Carroll offered to step down as a board member since she is already an officer of the club, and to give other members a chance to be a board member.</w:t>
      </w:r>
    </w:p>
    <w:p w14:paraId="7960D898" w14:textId="57F5DFC9" w:rsidR="005F7EF7" w:rsidRPr="00F1609C" w:rsidRDefault="00702574" w:rsidP="00E67983">
      <w:pPr>
        <w:pStyle w:val="ListParagraph"/>
        <w:numPr>
          <w:ilvl w:val="2"/>
          <w:numId w:val="1"/>
        </w:numPr>
        <w:rPr>
          <w:b/>
        </w:rPr>
      </w:pPr>
      <w:r>
        <w:t xml:space="preserve">Don motioned to vote on the </w:t>
      </w:r>
      <w:r w:rsidR="005F7EF7">
        <w:t>panel as a slate</w:t>
      </w:r>
      <w:r>
        <w:t>, Andrea 2</w:t>
      </w:r>
      <w:r w:rsidRPr="00702574">
        <w:rPr>
          <w:vertAlign w:val="superscript"/>
        </w:rPr>
        <w:t>nd</w:t>
      </w:r>
      <w:r>
        <w:t xml:space="preserve"> the motion</w:t>
      </w:r>
      <w:r w:rsidR="005F7EF7">
        <w:t>.</w:t>
      </w:r>
      <w:r>
        <w:t xml:space="preserve"> Voted on as a slate and unanimously passed.</w:t>
      </w:r>
    </w:p>
    <w:p w14:paraId="49D740AE" w14:textId="77777777" w:rsidR="00F1609C" w:rsidRPr="00702574" w:rsidRDefault="00F1609C" w:rsidP="00F1609C">
      <w:pPr>
        <w:pStyle w:val="ListParagraph"/>
        <w:ind w:left="2160"/>
        <w:rPr>
          <w:b/>
        </w:rPr>
      </w:pPr>
    </w:p>
    <w:p w14:paraId="5DC5164C" w14:textId="6CB30C48" w:rsidR="00702574" w:rsidRDefault="00702574" w:rsidP="00702574">
      <w:pPr>
        <w:pStyle w:val="ListParagraph"/>
        <w:ind w:left="2160"/>
      </w:pPr>
      <w:r>
        <w:lastRenderedPageBreak/>
        <w:t xml:space="preserve">President – Barth </w:t>
      </w:r>
      <w:proofErr w:type="spellStart"/>
      <w:r>
        <w:t>Deuyour</w:t>
      </w:r>
      <w:proofErr w:type="spellEnd"/>
    </w:p>
    <w:p w14:paraId="727AD10E" w14:textId="506352FA" w:rsidR="00702574" w:rsidRDefault="00702574" w:rsidP="00702574">
      <w:pPr>
        <w:pStyle w:val="ListParagraph"/>
        <w:ind w:left="2160"/>
      </w:pPr>
      <w:r>
        <w:t>Vice President- Valerie Parent</w:t>
      </w:r>
    </w:p>
    <w:p w14:paraId="5079168F" w14:textId="5851EC0E" w:rsidR="00702574" w:rsidRDefault="00702574" w:rsidP="00702574">
      <w:pPr>
        <w:pStyle w:val="ListParagraph"/>
        <w:ind w:left="2160"/>
      </w:pPr>
      <w:r>
        <w:t xml:space="preserve">Treasurer – Gina </w:t>
      </w:r>
      <w:proofErr w:type="spellStart"/>
      <w:r>
        <w:t>Deuyour</w:t>
      </w:r>
      <w:proofErr w:type="spellEnd"/>
    </w:p>
    <w:p w14:paraId="387414E2" w14:textId="53274D1C" w:rsidR="00702574" w:rsidRDefault="00702574" w:rsidP="00702574">
      <w:pPr>
        <w:pStyle w:val="ListParagraph"/>
        <w:ind w:left="2160"/>
      </w:pPr>
      <w:r>
        <w:t>Secretary and Corresponding Secretary – Charlotte Carroll</w:t>
      </w:r>
    </w:p>
    <w:p w14:paraId="0E9704DA" w14:textId="3B900C73" w:rsidR="00702574" w:rsidRDefault="00702574" w:rsidP="00702574">
      <w:pPr>
        <w:pStyle w:val="ListParagraph"/>
        <w:ind w:left="2160"/>
      </w:pPr>
      <w:r>
        <w:t>Board Members:</w:t>
      </w:r>
    </w:p>
    <w:p w14:paraId="758A2997" w14:textId="2ADD7FDD" w:rsidR="009C627F" w:rsidRDefault="009C627F" w:rsidP="00702574">
      <w:pPr>
        <w:pStyle w:val="ListParagraph"/>
        <w:ind w:left="2160"/>
      </w:pPr>
      <w:r>
        <w:tab/>
        <w:t>Thomas Carroll – 2024</w:t>
      </w:r>
    </w:p>
    <w:p w14:paraId="1AF101C4" w14:textId="4D1871C0" w:rsidR="009C627F" w:rsidRDefault="009C627F" w:rsidP="00702574">
      <w:pPr>
        <w:pStyle w:val="ListParagraph"/>
        <w:ind w:left="2160"/>
      </w:pPr>
      <w:r>
        <w:tab/>
        <w:t>Chris Mitchell-2024</w:t>
      </w:r>
    </w:p>
    <w:p w14:paraId="56EC94E1" w14:textId="308623D8" w:rsidR="009C627F" w:rsidRDefault="009C627F" w:rsidP="00702574">
      <w:pPr>
        <w:pStyle w:val="ListParagraph"/>
        <w:ind w:left="2160"/>
      </w:pPr>
      <w:r>
        <w:tab/>
        <w:t>Terry Knowles-2024</w:t>
      </w:r>
    </w:p>
    <w:p w14:paraId="203A736B" w14:textId="3FA07E6B" w:rsidR="00702574" w:rsidRDefault="00702574" w:rsidP="00702574">
      <w:pPr>
        <w:pStyle w:val="ListParagraph"/>
        <w:ind w:left="2160"/>
      </w:pPr>
      <w:r>
        <w:tab/>
        <w:t>Don Banker – 2025</w:t>
      </w:r>
    </w:p>
    <w:p w14:paraId="2E2ABBDF" w14:textId="07967928" w:rsidR="00702574" w:rsidRDefault="00702574" w:rsidP="00702574">
      <w:pPr>
        <w:pStyle w:val="ListParagraph"/>
        <w:ind w:left="2160"/>
      </w:pPr>
      <w:r>
        <w:tab/>
        <w:t>Andrea Hoskins – 2025</w:t>
      </w:r>
    </w:p>
    <w:p w14:paraId="6535B47C" w14:textId="53667DC3" w:rsidR="00702574" w:rsidRDefault="00702574" w:rsidP="00702574">
      <w:pPr>
        <w:pStyle w:val="ListParagraph"/>
        <w:ind w:left="2160"/>
      </w:pPr>
      <w:r>
        <w:tab/>
        <w:t>Shayla Stevens - 2025</w:t>
      </w:r>
    </w:p>
    <w:p w14:paraId="778C0EF9" w14:textId="77777777" w:rsidR="00702574" w:rsidRPr="00E67983" w:rsidRDefault="00702574" w:rsidP="00702574">
      <w:pPr>
        <w:pStyle w:val="ListParagraph"/>
        <w:ind w:left="2160"/>
        <w:rPr>
          <w:b/>
        </w:rPr>
      </w:pPr>
    </w:p>
    <w:p w14:paraId="6E51583D" w14:textId="5BDAB81D" w:rsidR="00E67983" w:rsidRPr="00E67983" w:rsidRDefault="00E67983" w:rsidP="00E67983">
      <w:pPr>
        <w:pStyle w:val="ListParagraph"/>
        <w:numPr>
          <w:ilvl w:val="1"/>
          <w:numId w:val="1"/>
        </w:numPr>
        <w:rPr>
          <w:b/>
        </w:rPr>
      </w:pPr>
      <w:r w:rsidRPr="00E67983">
        <w:rPr>
          <w:b/>
        </w:rPr>
        <w:t>Boot Camp next fall</w:t>
      </w:r>
      <w:r>
        <w:t xml:space="preserve"> – possibly held at the </w:t>
      </w:r>
      <w:r w:rsidR="004D0301">
        <w:t xml:space="preserve">Dover-Foxcroft </w:t>
      </w:r>
      <w:r>
        <w:t>fairgrounds</w:t>
      </w:r>
      <w:r w:rsidR="004D0301">
        <w:t xml:space="preserve"> in October (Columbus Day Weekend)</w:t>
      </w:r>
      <w:r>
        <w:t>.</w:t>
      </w:r>
      <w:r w:rsidR="004D0301">
        <w:t xml:space="preserve">  In the past </w:t>
      </w:r>
      <w:r w:rsidR="00F1609C">
        <w:t>the club</w:t>
      </w:r>
      <w:r w:rsidR="004D0301">
        <w:t xml:space="preserve"> w</w:t>
      </w:r>
      <w:r w:rsidR="00F1609C">
        <w:t>as</w:t>
      </w:r>
      <w:r w:rsidR="004D0301">
        <w:t xml:space="preserve"> charged $100 for the facility.  We could charge $35 a team if they brought their own food.  Barth mentioned cooking in his trailer.</w:t>
      </w:r>
    </w:p>
    <w:p w14:paraId="267D1F94" w14:textId="77777777" w:rsidR="004278D5" w:rsidRDefault="004278D5" w:rsidP="007A4337">
      <w:pPr>
        <w:pStyle w:val="ListParagraph"/>
        <w:ind w:left="2160"/>
        <w:rPr>
          <w:b/>
        </w:rPr>
      </w:pPr>
    </w:p>
    <w:p w14:paraId="4A874CF1" w14:textId="70D61BC1" w:rsidR="00B122F7" w:rsidRDefault="001F325D" w:rsidP="001F325D">
      <w:pPr>
        <w:pStyle w:val="ListParagraph"/>
        <w:numPr>
          <w:ilvl w:val="0"/>
          <w:numId w:val="1"/>
        </w:numPr>
        <w:rPr>
          <w:b/>
        </w:rPr>
      </w:pPr>
      <w:r>
        <w:rPr>
          <w:b/>
        </w:rPr>
        <w:t xml:space="preserve"> </w:t>
      </w:r>
      <w:r w:rsidR="00B122F7" w:rsidRPr="00FF7473">
        <w:rPr>
          <w:b/>
        </w:rPr>
        <w:t>Adjournment, Thank you</w:t>
      </w:r>
      <w:r w:rsidR="00F1609C">
        <w:rPr>
          <w:b/>
        </w:rPr>
        <w:t>.</w:t>
      </w:r>
      <w:r>
        <w:rPr>
          <w:b/>
        </w:rPr>
        <w:t xml:space="preserve">  </w:t>
      </w:r>
      <w:r>
        <w:t xml:space="preserve">Al made a motion to adjourn the meeting, </w:t>
      </w:r>
      <w:proofErr w:type="gramStart"/>
      <w:r>
        <w:t>2</w:t>
      </w:r>
      <w:r w:rsidRPr="001F325D">
        <w:rPr>
          <w:vertAlign w:val="superscript"/>
        </w:rPr>
        <w:t>nd</w:t>
      </w:r>
      <w:proofErr w:type="gramEnd"/>
      <w:r>
        <w:t xml:space="preserve"> and all in favor.</w:t>
      </w:r>
    </w:p>
    <w:p w14:paraId="2CD5946D" w14:textId="77B46E5B" w:rsidR="008A4140" w:rsidRDefault="005A19E3">
      <w:pPr>
        <w:rPr>
          <w:b/>
        </w:rPr>
      </w:pPr>
      <w:r>
        <w:rPr>
          <w:b/>
        </w:rPr>
        <w:t>Attendance:</w:t>
      </w:r>
    </w:p>
    <w:p w14:paraId="596E4E08" w14:textId="3E9F01E3" w:rsidR="005A19E3" w:rsidRPr="005A19E3" w:rsidRDefault="009610D6">
      <w:r>
        <w:t xml:space="preserve">Don Banker Jr., </w:t>
      </w:r>
      <w:r w:rsidR="005A19E3">
        <w:t>Laurie Schneider</w:t>
      </w:r>
      <w:r w:rsidR="001975E1">
        <w:t xml:space="preserve">, Thomas Carroll, </w:t>
      </w:r>
      <w:r w:rsidR="008172E8">
        <w:t xml:space="preserve">Barth </w:t>
      </w:r>
      <w:proofErr w:type="spellStart"/>
      <w:r w:rsidR="008172E8">
        <w:t>Deuyour</w:t>
      </w:r>
      <w:proofErr w:type="spellEnd"/>
      <w:r w:rsidR="008172E8">
        <w:t xml:space="preserve">, </w:t>
      </w:r>
      <w:r w:rsidR="001975E1">
        <w:t xml:space="preserve">Gina </w:t>
      </w:r>
      <w:proofErr w:type="spellStart"/>
      <w:r w:rsidR="001975E1">
        <w:t>Deuyour</w:t>
      </w:r>
      <w:proofErr w:type="spellEnd"/>
      <w:r w:rsidR="001975E1">
        <w:t>, Charlotte Carroll</w:t>
      </w:r>
      <w:r w:rsidR="00460544">
        <w:t xml:space="preserve">, </w:t>
      </w:r>
      <w:r w:rsidR="005B7E7B">
        <w:t xml:space="preserve">Chris Mitchell, Jonathan Cote, </w:t>
      </w:r>
      <w:r w:rsidR="00E34CFF">
        <w:t>Betsy Parker</w:t>
      </w:r>
      <w:r w:rsidR="005B7E7B">
        <w:t>, Ed Parent, Val Parent</w:t>
      </w:r>
      <w:r w:rsidR="00E67983">
        <w:t>, Al Paradis</w:t>
      </w:r>
      <w:r w:rsidR="00E34CFF">
        <w:t xml:space="preserve">, </w:t>
      </w:r>
      <w:proofErr w:type="spellStart"/>
      <w:r w:rsidR="00E34CFF">
        <w:t>Emilima</w:t>
      </w:r>
      <w:proofErr w:type="spellEnd"/>
      <w:r w:rsidR="00E34CFF">
        <w:t xml:space="preserve"> Rea</w:t>
      </w:r>
      <w:r w:rsidR="00E67983">
        <w:t>,</w:t>
      </w:r>
      <w:r w:rsidR="00E34CFF">
        <w:t xml:space="preserve"> Sasha Rea, </w:t>
      </w:r>
      <w:r w:rsidR="00216430">
        <w:t xml:space="preserve"> </w:t>
      </w:r>
      <w:r w:rsidR="00E34CFF">
        <w:t xml:space="preserve">Joel Foster, Aspen Foster, Shayla Stevens, Ted Lynch, Melissa Dunn, Jeff Ladd, Matthew Ladd, Autumn Ladd, </w:t>
      </w:r>
      <w:proofErr w:type="spellStart"/>
      <w:r w:rsidR="00E34CFF">
        <w:t>Desireah</w:t>
      </w:r>
      <w:proofErr w:type="spellEnd"/>
      <w:r w:rsidR="00E34CFF">
        <w:t xml:space="preserve"> Ladd, Elyssa Jerome, </w:t>
      </w:r>
      <w:r w:rsidR="00E67983">
        <w:t xml:space="preserve"> </w:t>
      </w:r>
      <w:proofErr w:type="spellStart"/>
      <w:r w:rsidR="00E34CFF">
        <w:t>Michala</w:t>
      </w:r>
      <w:proofErr w:type="spellEnd"/>
      <w:r w:rsidR="00E34CFF">
        <w:t xml:space="preserve"> Therrien, and </w:t>
      </w:r>
      <w:r w:rsidR="00E67983">
        <w:t>Randy Smith</w:t>
      </w:r>
      <w:r w:rsidR="00216430">
        <w:t>.</w:t>
      </w:r>
      <w:r w:rsidR="008172E8">
        <w:t xml:space="preserve"> (Andrea Hoskins and Tara Crossman came in during the middle of the meeting.)</w:t>
      </w:r>
    </w:p>
    <w:sectPr w:rsidR="005A19E3" w:rsidRPr="005A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0F0A0C"/>
    <w:multiLevelType w:val="hybridMultilevel"/>
    <w:tmpl w:val="A554F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9234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zA1MTI3NTa0NDRV0lEKTi0uzszPAykwrAUAlsdjlSwAAAA="/>
  </w:docVars>
  <w:rsids>
    <w:rsidRoot w:val="00B122F7"/>
    <w:rsid w:val="00065397"/>
    <w:rsid w:val="000B10AC"/>
    <w:rsid w:val="000B6891"/>
    <w:rsid w:val="000C2674"/>
    <w:rsid w:val="000D44AB"/>
    <w:rsid w:val="0013795C"/>
    <w:rsid w:val="00194EB2"/>
    <w:rsid w:val="001975E1"/>
    <w:rsid w:val="001D7BF1"/>
    <w:rsid w:val="001E51D9"/>
    <w:rsid w:val="001F325D"/>
    <w:rsid w:val="001F53A8"/>
    <w:rsid w:val="0020005B"/>
    <w:rsid w:val="00216430"/>
    <w:rsid w:val="0022193A"/>
    <w:rsid w:val="00261461"/>
    <w:rsid w:val="002B2358"/>
    <w:rsid w:val="002B7327"/>
    <w:rsid w:val="002D06F9"/>
    <w:rsid w:val="002E5DC3"/>
    <w:rsid w:val="00306B84"/>
    <w:rsid w:val="0034658A"/>
    <w:rsid w:val="00384738"/>
    <w:rsid w:val="00412B47"/>
    <w:rsid w:val="004278D5"/>
    <w:rsid w:val="00460544"/>
    <w:rsid w:val="004D0301"/>
    <w:rsid w:val="004D182D"/>
    <w:rsid w:val="00503101"/>
    <w:rsid w:val="00555F99"/>
    <w:rsid w:val="005612A8"/>
    <w:rsid w:val="00593F5E"/>
    <w:rsid w:val="005A19E3"/>
    <w:rsid w:val="005B7E7B"/>
    <w:rsid w:val="005F509A"/>
    <w:rsid w:val="005F7EF7"/>
    <w:rsid w:val="006330AF"/>
    <w:rsid w:val="00690C06"/>
    <w:rsid w:val="00691AD3"/>
    <w:rsid w:val="006C31A0"/>
    <w:rsid w:val="006D0ECA"/>
    <w:rsid w:val="006E3AFE"/>
    <w:rsid w:val="00702574"/>
    <w:rsid w:val="007506AC"/>
    <w:rsid w:val="007518E3"/>
    <w:rsid w:val="00764C1D"/>
    <w:rsid w:val="0077504A"/>
    <w:rsid w:val="007A4337"/>
    <w:rsid w:val="007B4010"/>
    <w:rsid w:val="007F1203"/>
    <w:rsid w:val="00813002"/>
    <w:rsid w:val="008172E8"/>
    <w:rsid w:val="00835E6E"/>
    <w:rsid w:val="00844ADF"/>
    <w:rsid w:val="008860CE"/>
    <w:rsid w:val="008A4140"/>
    <w:rsid w:val="008B5F3F"/>
    <w:rsid w:val="008D122B"/>
    <w:rsid w:val="009046AF"/>
    <w:rsid w:val="00911504"/>
    <w:rsid w:val="009610D6"/>
    <w:rsid w:val="009A0A99"/>
    <w:rsid w:val="009C627F"/>
    <w:rsid w:val="009D1C58"/>
    <w:rsid w:val="009E4633"/>
    <w:rsid w:val="00A4225B"/>
    <w:rsid w:val="00A74334"/>
    <w:rsid w:val="00AE13D9"/>
    <w:rsid w:val="00AE77B2"/>
    <w:rsid w:val="00B04564"/>
    <w:rsid w:val="00B122F7"/>
    <w:rsid w:val="00B517C7"/>
    <w:rsid w:val="00B80D22"/>
    <w:rsid w:val="00B84106"/>
    <w:rsid w:val="00C00F0D"/>
    <w:rsid w:val="00C63033"/>
    <w:rsid w:val="00C77F34"/>
    <w:rsid w:val="00CF1B59"/>
    <w:rsid w:val="00D942E4"/>
    <w:rsid w:val="00DA0F75"/>
    <w:rsid w:val="00E04830"/>
    <w:rsid w:val="00E21A0A"/>
    <w:rsid w:val="00E31C07"/>
    <w:rsid w:val="00E34CFF"/>
    <w:rsid w:val="00E44BA0"/>
    <w:rsid w:val="00E67983"/>
    <w:rsid w:val="00E71C93"/>
    <w:rsid w:val="00E92294"/>
    <w:rsid w:val="00EA150D"/>
    <w:rsid w:val="00F1609C"/>
    <w:rsid w:val="00F53C73"/>
    <w:rsid w:val="00F94BF5"/>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3F2F"/>
  <w15:docId w15:val="{98A89C7B-0ACC-4DB0-B9BF-70991A6DF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F7"/>
    <w:pPr>
      <w:ind w:left="720"/>
      <w:contextualSpacing/>
    </w:pPr>
  </w:style>
  <w:style w:type="character" w:styleId="Hyperlink">
    <w:name w:val="Hyperlink"/>
    <w:basedOn w:val="DefaultParagraphFont"/>
    <w:uiPriority w:val="99"/>
    <w:semiHidden/>
    <w:unhideWhenUsed/>
    <w:rsid w:val="00690C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Johnson</dc:creator>
  <cp:lastModifiedBy>Valerie Parent</cp:lastModifiedBy>
  <cp:revision>2</cp:revision>
  <dcterms:created xsi:type="dcterms:W3CDTF">2023-05-17T11:22:00Z</dcterms:created>
  <dcterms:modified xsi:type="dcterms:W3CDTF">2023-05-17T11:22:00Z</dcterms:modified>
</cp:coreProperties>
</file>